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6CED3" w14:textId="77777777" w:rsidR="00B95C8A" w:rsidRPr="003567ED" w:rsidRDefault="00B95C8A" w:rsidP="003567ED">
      <w:pPr>
        <w:pStyle w:val="Titolo1"/>
      </w:pPr>
      <w:bookmarkStart w:id="0" w:name="_heading=h.gjdgxs" w:colFirst="0" w:colLast="0"/>
      <w:bookmarkEnd w:id="0"/>
    </w:p>
    <w:p w14:paraId="56F94007" w14:textId="77777777"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31A4268" w14:textId="70E328C0" w:rsidR="00722FD3" w:rsidRDefault="003417F4">
      <w:pPr>
        <w:jc w:val="center"/>
        <w:rPr>
          <w:b/>
          <w:color w:val="C00000"/>
          <w:sz w:val="96"/>
          <w:szCs w:val="96"/>
          <w:lang w:eastAsia="en-GB"/>
        </w:rPr>
      </w:pPr>
      <w:proofErr w:type="spellStart"/>
      <w:r>
        <w:rPr>
          <w:b/>
          <w:color w:val="C00000"/>
          <w:sz w:val="96"/>
          <w:szCs w:val="96"/>
          <w:lang w:eastAsia="en-GB"/>
        </w:rPr>
        <w:t>Material</w:t>
      </w:r>
      <w:r w:rsidR="006D35A7">
        <w:rPr>
          <w:b/>
          <w:color w:val="C00000"/>
          <w:sz w:val="96"/>
          <w:szCs w:val="96"/>
          <w:lang w:eastAsia="en-GB"/>
        </w:rPr>
        <w:t>e</w:t>
      </w:r>
      <w:proofErr w:type="spellEnd"/>
      <w:r>
        <w:rPr>
          <w:b/>
          <w:color w:val="C00000"/>
          <w:sz w:val="96"/>
          <w:szCs w:val="96"/>
          <w:lang w:eastAsia="en-GB"/>
        </w:rPr>
        <w:t xml:space="preserve"> d</w:t>
      </w:r>
      <w:r w:rsidR="006D35A7">
        <w:rPr>
          <w:b/>
          <w:color w:val="C00000"/>
          <w:sz w:val="96"/>
          <w:szCs w:val="96"/>
          <w:lang w:eastAsia="en-GB"/>
        </w:rPr>
        <w:t>i</w:t>
      </w:r>
      <w:r>
        <w:rPr>
          <w:b/>
          <w:color w:val="C00000"/>
          <w:sz w:val="96"/>
          <w:szCs w:val="96"/>
          <w:lang w:eastAsia="en-GB"/>
        </w:rPr>
        <w:t xml:space="preserve"> </w:t>
      </w:r>
      <w:proofErr w:type="spellStart"/>
      <w:r>
        <w:rPr>
          <w:b/>
          <w:color w:val="C00000"/>
          <w:sz w:val="96"/>
          <w:szCs w:val="96"/>
          <w:lang w:eastAsia="en-GB"/>
        </w:rPr>
        <w:t>forma</w:t>
      </w:r>
      <w:r w:rsidR="006D35A7">
        <w:rPr>
          <w:b/>
          <w:color w:val="C00000"/>
          <w:sz w:val="96"/>
          <w:szCs w:val="96"/>
          <w:lang w:eastAsia="en-GB"/>
        </w:rPr>
        <w:t>zione</w:t>
      </w:r>
      <w:proofErr w:type="spellEnd"/>
    </w:p>
    <w:p w14:paraId="11725EE9" w14:textId="48960395" w:rsidR="00722FD3" w:rsidRDefault="003417F4">
      <w:pPr>
        <w:jc w:val="center"/>
        <w:rPr>
          <w:b/>
          <w:color w:val="C00000"/>
          <w:sz w:val="96"/>
          <w:szCs w:val="96"/>
          <w:lang w:eastAsia="en-GB"/>
        </w:rPr>
      </w:pPr>
      <w:r>
        <w:rPr>
          <w:b/>
          <w:color w:val="C00000"/>
          <w:sz w:val="96"/>
          <w:szCs w:val="96"/>
          <w:lang w:eastAsia="en-GB"/>
        </w:rPr>
        <w:t>M</w:t>
      </w:r>
      <w:r w:rsidR="006D35A7">
        <w:rPr>
          <w:b/>
          <w:color w:val="C00000"/>
          <w:sz w:val="96"/>
          <w:szCs w:val="96"/>
          <w:lang w:eastAsia="en-GB"/>
        </w:rPr>
        <w:t>o</w:t>
      </w:r>
      <w:r>
        <w:rPr>
          <w:b/>
          <w:color w:val="C00000"/>
          <w:sz w:val="96"/>
          <w:szCs w:val="96"/>
          <w:lang w:eastAsia="en-GB"/>
        </w:rPr>
        <w:t>dulo 5</w:t>
      </w:r>
    </w:p>
    <w:p w14:paraId="3A59B6DC" w14:textId="6D4ED177" w:rsidR="00B95C8A" w:rsidRDefault="00B95C8A" w:rsidP="00B95C8A">
      <w:pPr>
        <w:rPr>
          <w:sz w:val="40"/>
          <w:szCs w:val="40"/>
          <w:lang w:val="en-US" w:eastAsia="en-GB"/>
        </w:rPr>
      </w:pPr>
    </w:p>
    <w:p w14:paraId="03C6B4BA" w14:textId="790FE5A9" w:rsidR="00A307A7" w:rsidRDefault="00A307A7" w:rsidP="00B95C8A">
      <w:pPr>
        <w:rPr>
          <w:sz w:val="16"/>
          <w:szCs w:val="16"/>
          <w:lang w:eastAsia="en-GB"/>
        </w:rPr>
      </w:pPr>
    </w:p>
    <w:p w14:paraId="71EA7708" w14:textId="77777777"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382997CA" w14:textId="77777777" w:rsidTr="00C54475">
        <w:trPr>
          <w:jc w:val="center"/>
        </w:trPr>
        <w:tc>
          <w:tcPr>
            <w:tcW w:w="1956" w:type="dxa"/>
            <w:gridSpan w:val="2"/>
          </w:tcPr>
          <w:p w14:paraId="1EC8F47C"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E57F55E" w14:textId="77777777" w:rsidR="00722FD3" w:rsidRDefault="003417F4">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F6CD318" w14:textId="77777777" w:rsidR="00722FD3" w:rsidRDefault="003417F4">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CEAFF2E"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E4C8224"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059B06FC" w14:textId="77777777" w:rsidTr="00C54475">
        <w:tblPrEx>
          <w:jc w:val="left"/>
        </w:tblPrEx>
        <w:trPr>
          <w:gridBefore w:val="1"/>
          <w:gridAfter w:val="1"/>
          <w:wBefore w:w="142" w:type="dxa"/>
          <w:wAfter w:w="10" w:type="dxa"/>
        </w:trPr>
        <w:tc>
          <w:tcPr>
            <w:tcW w:w="4366" w:type="dxa"/>
            <w:gridSpan w:val="3"/>
          </w:tcPr>
          <w:p w14:paraId="2EB0EBC3"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5451675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51F643BB" w14:textId="77777777" w:rsidR="00B95C8A" w:rsidRDefault="00B95C8A" w:rsidP="00C54475">
            <w:pPr>
              <w:jc w:val="center"/>
              <w:rPr>
                <w:sz w:val="16"/>
                <w:szCs w:val="16"/>
                <w:lang w:val="en-GB" w:eastAsia="en-GB"/>
              </w:rPr>
            </w:pPr>
          </w:p>
          <w:p w14:paraId="6F912F94" w14:textId="77777777" w:rsidR="00B95C8A" w:rsidRDefault="00B95C8A" w:rsidP="00C54475">
            <w:pPr>
              <w:jc w:val="center"/>
              <w:rPr>
                <w:sz w:val="16"/>
                <w:szCs w:val="16"/>
                <w:lang w:val="en-GB" w:eastAsia="en-GB"/>
              </w:rPr>
            </w:pPr>
          </w:p>
          <w:p w14:paraId="2FDB2805" w14:textId="77777777" w:rsidR="00B95C8A" w:rsidRPr="00885C91" w:rsidRDefault="00B95C8A" w:rsidP="00C54475">
            <w:pPr>
              <w:jc w:val="center"/>
              <w:rPr>
                <w:sz w:val="16"/>
                <w:szCs w:val="16"/>
                <w:lang w:val="en-GB" w:eastAsia="en-GB"/>
              </w:rPr>
            </w:pPr>
          </w:p>
        </w:tc>
      </w:tr>
    </w:tbl>
    <w:p w14:paraId="3741C024" w14:textId="77777777" w:rsidR="006D35A7" w:rsidRDefault="003417F4" w:rsidP="006D35A7">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Pr>
          <w:b/>
          <w:bCs/>
          <w:lang w:val="de-DE"/>
        </w:rPr>
        <w:br w:type="page"/>
      </w:r>
    </w:p>
    <w:p w14:paraId="6D5675EA" w14:textId="77777777" w:rsidR="00DB6B18" w:rsidRDefault="00DB6B18" w:rsidP="004A2542">
      <w:pPr>
        <w:jc w:val="center"/>
        <w:rPr>
          <w:lang w:val="es-ES"/>
        </w:rPr>
      </w:pPr>
    </w:p>
    <w:p w14:paraId="1837683D" w14:textId="77777777" w:rsidR="00DB6B18" w:rsidRPr="005A55D8" w:rsidRDefault="00DB6B18" w:rsidP="00DB6B18">
      <w:pPr>
        <w:jc w:val="center"/>
        <w:rPr>
          <w:b/>
          <w:color w:val="002060"/>
          <w:sz w:val="24"/>
          <w:szCs w:val="24"/>
          <w:lang w:val="it-IT"/>
        </w:rPr>
      </w:pPr>
      <w:r w:rsidRPr="005A55D8">
        <w:rPr>
          <w:b/>
          <w:color w:val="002060"/>
          <w:sz w:val="24"/>
          <w:szCs w:val="24"/>
          <w:lang w:val="it-IT"/>
        </w:rPr>
        <w:t>Dichiarazione sul copyright:</w:t>
      </w:r>
    </w:p>
    <w:p w14:paraId="20A6ADCD" w14:textId="77777777" w:rsidR="00DB6B18" w:rsidRPr="005A55D8" w:rsidRDefault="00DB6B18" w:rsidP="00DB6B18">
      <w:pPr>
        <w:jc w:val="center"/>
        <w:rPr>
          <w:b/>
          <w:color w:val="002060"/>
          <w:sz w:val="24"/>
          <w:szCs w:val="24"/>
          <w:lang w:val="it-IT"/>
        </w:rPr>
      </w:pPr>
      <w:r w:rsidRPr="005A55D8">
        <w:rPr>
          <w:b/>
          <w:noProof/>
          <w:color w:val="002060"/>
          <w:sz w:val="24"/>
          <w:szCs w:val="24"/>
          <w:lang w:val="it-IT"/>
        </w:rPr>
        <w:drawing>
          <wp:inline distT="0" distB="0" distL="0" distR="0" wp14:anchorId="46C759CD" wp14:editId="68CCE4FD">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14:paraId="35664972" w14:textId="77777777" w:rsidR="00DB6B18" w:rsidRPr="005A55D8" w:rsidRDefault="00DB6B18" w:rsidP="00DB6B18">
      <w:pPr>
        <w:jc w:val="center"/>
        <w:rPr>
          <w:lang w:val="it-IT" w:eastAsia="en-GB"/>
        </w:rPr>
      </w:pPr>
      <w:r w:rsidRPr="005A55D8">
        <w:rPr>
          <w:sz w:val="24"/>
          <w:szCs w:val="24"/>
          <w:lang w:val="it-IT"/>
        </w:rPr>
        <w:br/>
      </w:r>
      <w:r w:rsidRPr="005A55D8">
        <w:rPr>
          <w:lang w:val="it-IT" w:eastAsia="en-GB"/>
        </w:rPr>
        <w:t xml:space="preserve">Quest'opera è rilasciata con </w:t>
      </w:r>
      <w:r w:rsidRPr="005A55D8">
        <w:rPr>
          <w:i/>
          <w:lang w:val="it-IT" w:eastAsia="en-GB"/>
        </w:rPr>
        <w:t xml:space="preserve">Creative </w:t>
      </w:r>
      <w:proofErr w:type="spellStart"/>
      <w:r w:rsidRPr="005A55D8">
        <w:rPr>
          <w:i/>
          <w:lang w:val="it-IT" w:eastAsia="en-GB"/>
        </w:rPr>
        <w:t>Commons</w:t>
      </w:r>
      <w:proofErr w:type="spellEnd"/>
      <w:r w:rsidRPr="005A55D8">
        <w:rPr>
          <w:i/>
          <w:lang w:val="it-IT" w:eastAsia="en-GB"/>
        </w:rPr>
        <w:t xml:space="preserve"> </w:t>
      </w:r>
      <w:proofErr w:type="spellStart"/>
      <w:r w:rsidRPr="005A55D8">
        <w:rPr>
          <w:i/>
          <w:lang w:val="it-IT" w:eastAsia="en-GB"/>
        </w:rPr>
        <w:t>Attribution-NonCommercial-ShareAlike</w:t>
      </w:r>
      <w:proofErr w:type="spellEnd"/>
      <w:r w:rsidRPr="005A55D8">
        <w:rPr>
          <w:i/>
          <w:lang w:val="it-IT" w:eastAsia="en-GB"/>
        </w:rPr>
        <w:t xml:space="preserve"> 4.0 International License</w:t>
      </w:r>
      <w:r w:rsidRPr="005A55D8">
        <w:rPr>
          <w:lang w:val="it-IT" w:eastAsia="en-GB"/>
        </w:rPr>
        <w:t>. Siete liberi di:</w:t>
      </w:r>
    </w:p>
    <w:p w14:paraId="301C6831" w14:textId="77777777" w:rsidR="00DB6B18" w:rsidRPr="005A55D8" w:rsidRDefault="00DB6B18" w:rsidP="00DB6B18">
      <w:pPr>
        <w:pStyle w:val="Paragrafoelenco"/>
        <w:numPr>
          <w:ilvl w:val="0"/>
          <w:numId w:val="8"/>
        </w:numPr>
        <w:spacing w:before="100" w:beforeAutospacing="1" w:after="200" w:line="312" w:lineRule="auto"/>
        <w:jc w:val="both"/>
        <w:rPr>
          <w:lang w:val="it-IT"/>
        </w:rPr>
      </w:pPr>
      <w:r w:rsidRPr="005A55D8">
        <w:rPr>
          <w:lang w:val="it-IT"/>
        </w:rPr>
        <w:t>Condividere, copiare e ridistribuire il materiale su qualsiasi supporto o formato</w:t>
      </w:r>
    </w:p>
    <w:p w14:paraId="4CD5E81B" w14:textId="77777777" w:rsidR="00DB6B18" w:rsidRPr="005A55D8" w:rsidRDefault="00DB6B18" w:rsidP="00DB6B18">
      <w:pPr>
        <w:pStyle w:val="Paragrafoelenco"/>
        <w:numPr>
          <w:ilvl w:val="0"/>
          <w:numId w:val="8"/>
        </w:numPr>
        <w:spacing w:before="100" w:beforeAutospacing="1" w:after="200" w:line="312" w:lineRule="auto"/>
        <w:jc w:val="both"/>
        <w:rPr>
          <w:lang w:val="it-IT"/>
        </w:rPr>
      </w:pPr>
      <w:r w:rsidRPr="005A55D8">
        <w:rPr>
          <w:lang w:val="it-IT"/>
        </w:rPr>
        <w:t xml:space="preserve">Adattare, trasformare e implementare il materiale </w:t>
      </w:r>
    </w:p>
    <w:p w14:paraId="45363883" w14:textId="77777777" w:rsidR="00DB6B18" w:rsidRPr="005A55D8" w:rsidRDefault="00DB6B18" w:rsidP="00DB6B18">
      <w:pPr>
        <w:rPr>
          <w:color w:val="262626" w:themeColor="text1" w:themeTint="D9"/>
          <w:lang w:val="it-IT"/>
        </w:rPr>
      </w:pPr>
      <w:r w:rsidRPr="005A55D8">
        <w:rPr>
          <w:color w:val="262626" w:themeColor="text1" w:themeTint="D9"/>
          <w:lang w:val="it-IT"/>
        </w:rPr>
        <w:t>alle seguenti condizioni:</w:t>
      </w:r>
    </w:p>
    <w:p w14:paraId="4C22D839" w14:textId="77777777" w:rsidR="00DB6B18" w:rsidRPr="005A55D8" w:rsidRDefault="00DB6B18" w:rsidP="00DB6B18">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Attribuzione</w:t>
      </w:r>
      <w:r w:rsidRPr="005A55D8">
        <w:rPr>
          <w:rFonts w:eastAsia="MyriadPro-Regular"/>
          <w:lang w:val="it-IT"/>
        </w:rPr>
        <w:t xml:space="preserve"> - È necessario dare il giusto credito, fornire un link alla licenza e indicare se sono state apportate modifiche. Potete farlo in qualsiasi modo ragionevole, ma non in modo da suggerire che il licenziante approvi voi o il vostro uso.</w:t>
      </w:r>
    </w:p>
    <w:p w14:paraId="6FCDEC5A" w14:textId="77777777" w:rsidR="00DB6B18" w:rsidRPr="005A55D8" w:rsidRDefault="00DB6B18" w:rsidP="00DB6B18">
      <w:pPr>
        <w:pStyle w:val="Paragrafoelenco"/>
        <w:numPr>
          <w:ilvl w:val="0"/>
          <w:numId w:val="8"/>
        </w:numPr>
        <w:spacing w:before="100" w:beforeAutospacing="1" w:after="200" w:line="312" w:lineRule="auto"/>
        <w:jc w:val="both"/>
        <w:rPr>
          <w:lang w:val="it-IT"/>
        </w:rPr>
      </w:pPr>
      <w:r w:rsidRPr="005A55D8">
        <w:rPr>
          <w:u w:val="single"/>
          <w:lang w:val="it-IT"/>
        </w:rPr>
        <w:t>Non commerciale</w:t>
      </w:r>
      <w:r w:rsidRPr="005A55D8">
        <w:rPr>
          <w:lang w:val="it-IT"/>
        </w:rPr>
        <w:t xml:space="preserve"> - Non è consentito utilizzare il materiale per scopi commerciali.</w:t>
      </w:r>
    </w:p>
    <w:p w14:paraId="49F13D3E" w14:textId="77777777" w:rsidR="00DB6B18" w:rsidRPr="005A55D8" w:rsidRDefault="00DB6B18" w:rsidP="00DB6B18">
      <w:pPr>
        <w:pStyle w:val="Paragrafoelenco"/>
        <w:numPr>
          <w:ilvl w:val="0"/>
          <w:numId w:val="8"/>
        </w:numPr>
        <w:spacing w:before="100" w:beforeAutospacing="1" w:after="200" w:line="312" w:lineRule="auto"/>
        <w:jc w:val="both"/>
        <w:rPr>
          <w:lang w:val="it-IT"/>
        </w:rPr>
      </w:pPr>
      <w:proofErr w:type="spellStart"/>
      <w:r w:rsidRPr="005A55D8">
        <w:rPr>
          <w:u w:val="single"/>
          <w:lang w:val="it-IT"/>
        </w:rPr>
        <w:t>ShareAlike</w:t>
      </w:r>
      <w:proofErr w:type="spellEnd"/>
      <w:r w:rsidRPr="005A55D8">
        <w:rPr>
          <w:lang w:val="it-IT"/>
        </w:rPr>
        <w:t xml:space="preserve"> – Se adattate, trasformate o implementate il materiale, dovete distribuire i vostri contributi con la stessa licenza dell'originale.</w:t>
      </w:r>
    </w:p>
    <w:p w14:paraId="14BEA5AD" w14:textId="17799DBF" w:rsidR="00DB6B18" w:rsidRDefault="00DB6B18" w:rsidP="004A2542">
      <w:pPr>
        <w:jc w:val="center"/>
        <w:rPr>
          <w:lang w:val="es-ES"/>
        </w:rPr>
      </w:pPr>
    </w:p>
    <w:p w14:paraId="2FA56814" w14:textId="779689E0" w:rsidR="00DB6B18" w:rsidRDefault="00DB6B18" w:rsidP="004A2542">
      <w:pPr>
        <w:jc w:val="center"/>
        <w:rPr>
          <w:lang w:val="es-ES"/>
        </w:rPr>
      </w:pPr>
    </w:p>
    <w:p w14:paraId="65344292" w14:textId="20EABFF8" w:rsidR="00DB6B18" w:rsidRDefault="00DB6B18" w:rsidP="004A2542">
      <w:pPr>
        <w:jc w:val="center"/>
        <w:rPr>
          <w:lang w:val="es-ES"/>
        </w:rPr>
      </w:pPr>
    </w:p>
    <w:p w14:paraId="68D35A45" w14:textId="0F3AE65B" w:rsidR="00DB6B18" w:rsidRDefault="00DB6B18" w:rsidP="004A2542">
      <w:pPr>
        <w:jc w:val="center"/>
        <w:rPr>
          <w:lang w:val="es-ES"/>
        </w:rPr>
      </w:pPr>
    </w:p>
    <w:p w14:paraId="61A3EA01" w14:textId="68550400" w:rsidR="00DB6B18" w:rsidRDefault="00DB6B18" w:rsidP="004A2542">
      <w:pPr>
        <w:jc w:val="center"/>
        <w:rPr>
          <w:lang w:val="es-ES"/>
        </w:rPr>
      </w:pPr>
    </w:p>
    <w:p w14:paraId="20875376" w14:textId="02999915" w:rsidR="00DB6B18" w:rsidRDefault="00DB6B18" w:rsidP="004A2542">
      <w:pPr>
        <w:jc w:val="center"/>
        <w:rPr>
          <w:lang w:val="es-ES"/>
        </w:rPr>
      </w:pPr>
    </w:p>
    <w:p w14:paraId="59926B7B" w14:textId="77777777" w:rsidR="00DB6B18" w:rsidRDefault="00DB6B18" w:rsidP="004A2542">
      <w:pPr>
        <w:jc w:val="center"/>
        <w:rPr>
          <w:lang w:val="es-ES"/>
        </w:rPr>
      </w:pPr>
      <w:bookmarkStart w:id="1" w:name="_GoBack"/>
      <w:bookmarkEnd w:id="1"/>
    </w:p>
    <w:p w14:paraId="5B3EEDD8" w14:textId="77777777" w:rsidR="00DB6B18" w:rsidRDefault="00DB6B18" w:rsidP="004A2542">
      <w:pPr>
        <w:jc w:val="center"/>
        <w:rPr>
          <w:lang w:val="es-ES"/>
        </w:rPr>
      </w:pPr>
    </w:p>
    <w:p w14:paraId="5F711E4B" w14:textId="70E6A46D" w:rsidR="004A2542" w:rsidRPr="009526F5" w:rsidRDefault="004A2542" w:rsidP="004A2542">
      <w:pPr>
        <w:jc w:val="center"/>
        <w:rPr>
          <w:lang w:val="es-ES"/>
        </w:rPr>
      </w:pPr>
      <w:r>
        <w:rPr>
          <w:noProof/>
          <w:lang w:eastAsia="de-DE"/>
        </w:rPr>
        <w:lastRenderedPageBreak/>
        <w:drawing>
          <wp:inline distT="0" distB="0" distL="0" distR="0" wp14:anchorId="373AE5B6" wp14:editId="698B53E0">
            <wp:extent cx="2736075" cy="1830130"/>
            <wp:effectExtent l="0" t="0" r="7620" b="0"/>
            <wp:docPr id="1" name="Grafik 1" descr="Checkliste, Geschäft, Arbeitsplatz, Notizb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liste, Geschäft, Arbeitsplatz, Notizbuch"/>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7561" cy="1837813"/>
                    </a:xfrm>
                    <a:prstGeom prst="rect">
                      <a:avLst/>
                    </a:prstGeom>
                    <a:noFill/>
                    <a:ln>
                      <a:noFill/>
                    </a:ln>
                  </pic:spPr>
                </pic:pic>
              </a:graphicData>
            </a:graphic>
          </wp:inline>
        </w:drawing>
      </w:r>
    </w:p>
    <w:p w14:paraId="11A3FFC9" w14:textId="77777777" w:rsidR="004A2542" w:rsidRPr="009526F5" w:rsidRDefault="004A2542" w:rsidP="004A2542">
      <w:pPr>
        <w:jc w:val="center"/>
        <w:rPr>
          <w:lang w:val="es-ES"/>
        </w:rPr>
      </w:pPr>
    </w:p>
    <w:p w14:paraId="5B988202" w14:textId="2F3B4C5A" w:rsidR="004A2542" w:rsidRPr="009526F5" w:rsidRDefault="004A2542" w:rsidP="004A2542">
      <w:pPr>
        <w:jc w:val="center"/>
        <w:rPr>
          <w:rFonts w:ascii="Arial" w:hAnsi="Arial" w:cs="Arial"/>
          <w:b/>
          <w:color w:val="000000"/>
          <w:sz w:val="28"/>
          <w:szCs w:val="28"/>
          <w:shd w:val="clear" w:color="auto" w:fill="FFFFFF"/>
          <w:lang w:val="es-ES"/>
        </w:rPr>
      </w:pPr>
      <w:r w:rsidRPr="004A2542">
        <w:rPr>
          <w:rFonts w:ascii="Arial" w:hAnsi="Arial" w:cs="Arial"/>
          <w:b/>
          <w:color w:val="000000"/>
          <w:sz w:val="28"/>
          <w:szCs w:val="28"/>
          <w:shd w:val="clear" w:color="auto" w:fill="FFFFFF"/>
          <w:lang w:val="es-ES"/>
        </w:rPr>
        <w:t>Lista di controllo per la valutazione della qualità degli strumenti di eHealth</w:t>
      </w:r>
      <w:r w:rsidRPr="009526F5">
        <w:rPr>
          <w:rFonts w:ascii="Arial" w:hAnsi="Arial" w:cs="Arial"/>
          <w:b/>
          <w:color w:val="000000"/>
          <w:sz w:val="28"/>
          <w:szCs w:val="28"/>
          <w:shd w:val="clear" w:color="auto" w:fill="FFFFFF"/>
          <w:lang w:val="es-ES"/>
        </w:rPr>
        <w:t xml:space="preserve"> </w:t>
      </w:r>
    </w:p>
    <w:p w14:paraId="04C06537" w14:textId="77777777" w:rsidR="004A2542" w:rsidRPr="009526F5" w:rsidRDefault="004A2542" w:rsidP="004A2542">
      <w:pPr>
        <w:jc w:val="center"/>
        <w:rPr>
          <w:rFonts w:ascii="Roboto" w:hAnsi="Roboto"/>
          <w:color w:val="000000"/>
          <w:sz w:val="20"/>
          <w:szCs w:val="20"/>
          <w:shd w:val="clear" w:color="auto" w:fill="FFFFFF"/>
          <w:lang w:val="es-ES"/>
        </w:rPr>
      </w:pPr>
    </w:p>
    <w:p w14:paraId="63F7A454" w14:textId="236B2ED1" w:rsidR="004A2542" w:rsidRPr="009526F5" w:rsidRDefault="004A2542" w:rsidP="004A2542">
      <w:pPr>
        <w:rPr>
          <w:b/>
          <w:lang w:val="es-ES"/>
        </w:rPr>
      </w:pPr>
      <w:r w:rsidRPr="009526F5">
        <w:rPr>
          <w:b/>
          <w:lang w:val="es-ES"/>
        </w:rPr>
        <w:t>P</w:t>
      </w:r>
      <w:r>
        <w:rPr>
          <w:b/>
          <w:lang w:val="es-ES"/>
        </w:rPr>
        <w:t xml:space="preserve">er favore selezionate due strumenti digitali (siti web, applicazioni ecc.) </w:t>
      </w:r>
      <w:r w:rsidR="00CF1A18">
        <w:rPr>
          <w:b/>
          <w:lang w:val="es-ES"/>
        </w:rPr>
        <w:t>e rispondete alle seguenti domande sul questionario nel formato digitale. Preparate il questionario su ciascuno strumento selezionato:</w:t>
      </w:r>
    </w:p>
    <w:p w14:paraId="2E6810F2" w14:textId="486D0485" w:rsidR="004A2542" w:rsidRPr="009526F5" w:rsidRDefault="00CF1A18" w:rsidP="004A2542">
      <w:pPr>
        <w:rPr>
          <w:b/>
          <w:lang w:val="es-ES"/>
        </w:rPr>
      </w:pPr>
      <w:r>
        <w:rPr>
          <w:b/>
          <w:lang w:val="es-ES"/>
        </w:rPr>
        <w:t>Chi è il fornitore dello strumento (sito web, app...)</w:t>
      </w:r>
      <w:r w:rsidR="004A2542" w:rsidRPr="009526F5">
        <w:rPr>
          <w:b/>
          <w:lang w:val="es-ES"/>
        </w:rPr>
        <w:t>?</w:t>
      </w:r>
    </w:p>
    <w:p w14:paraId="695ED300" w14:textId="75BEFD78" w:rsidR="004A2542" w:rsidRDefault="004A2542" w:rsidP="004A2542">
      <w:pPr>
        <w:rPr>
          <w:lang w:val="es-ES"/>
        </w:rPr>
      </w:pPr>
      <w:r w:rsidRPr="00E76596">
        <w:rPr>
          <w:lang w:val="es-ES"/>
        </w:rPr>
        <w:t xml:space="preserve">O un </w:t>
      </w:r>
      <w:r w:rsidR="00CF1A18">
        <w:rPr>
          <w:lang w:val="es-ES"/>
        </w:rPr>
        <w:t>ospedale</w:t>
      </w:r>
    </w:p>
    <w:p w14:paraId="75D1A4F4" w14:textId="3793F0E1" w:rsidR="004A2542" w:rsidRDefault="004A2542" w:rsidP="004A2542">
      <w:pPr>
        <w:rPr>
          <w:lang w:val="es-ES"/>
        </w:rPr>
      </w:pPr>
      <w:r w:rsidRPr="00E76596">
        <w:rPr>
          <w:lang w:val="es-ES"/>
        </w:rPr>
        <w:t xml:space="preserve">O </w:t>
      </w:r>
      <w:r w:rsidR="00CF1A18">
        <w:rPr>
          <w:lang w:val="es-ES"/>
        </w:rPr>
        <w:t>personale medico</w:t>
      </w:r>
    </w:p>
    <w:p w14:paraId="06B20B72" w14:textId="686B65BD" w:rsidR="004A2542" w:rsidRPr="009526F5" w:rsidRDefault="004A2542" w:rsidP="004A2542">
      <w:pPr>
        <w:rPr>
          <w:lang w:val="es-ES"/>
        </w:rPr>
      </w:pPr>
      <w:r w:rsidRPr="009526F5">
        <w:rPr>
          <w:lang w:val="es-ES"/>
        </w:rPr>
        <w:t>O una organ</w:t>
      </w:r>
      <w:r w:rsidR="00CF1A18">
        <w:rPr>
          <w:lang w:val="es-ES"/>
        </w:rPr>
        <w:t>izzazione sanitaria</w:t>
      </w:r>
    </w:p>
    <w:p w14:paraId="776DCFFB" w14:textId="0E180D3F" w:rsidR="004A2542" w:rsidRPr="009526F5" w:rsidRDefault="004A2542" w:rsidP="004A2542">
      <w:pPr>
        <w:rPr>
          <w:lang w:val="es-ES"/>
        </w:rPr>
      </w:pPr>
      <w:r w:rsidRPr="009526F5">
        <w:rPr>
          <w:lang w:val="es-ES"/>
        </w:rPr>
        <w:t xml:space="preserve">O un </w:t>
      </w:r>
      <w:r w:rsidR="00CF1A18">
        <w:rPr>
          <w:lang w:val="es-ES"/>
        </w:rPr>
        <w:t>particolare gruppo di interesse</w:t>
      </w:r>
    </w:p>
    <w:p w14:paraId="4AD0B988" w14:textId="2F0EE55A" w:rsidR="004A2542" w:rsidRPr="009526F5" w:rsidRDefault="004A2542" w:rsidP="004A2542">
      <w:pPr>
        <w:rPr>
          <w:lang w:val="es-ES"/>
        </w:rPr>
      </w:pPr>
      <w:r w:rsidRPr="009526F5">
        <w:rPr>
          <w:lang w:val="es-ES"/>
        </w:rPr>
        <w:t xml:space="preserve">O una </w:t>
      </w:r>
      <w:r w:rsidR="00CF1A18">
        <w:rPr>
          <w:lang w:val="es-ES"/>
        </w:rPr>
        <w:t>impresa privata</w:t>
      </w:r>
    </w:p>
    <w:p w14:paraId="446A7F3B" w14:textId="20B665C3" w:rsidR="004A2542" w:rsidRPr="009526F5" w:rsidRDefault="00CF1A18" w:rsidP="004A2542">
      <w:pPr>
        <w:rPr>
          <w:lang w:val="es-ES"/>
        </w:rPr>
      </w:pPr>
      <w:r w:rsidRPr="009526F5">
        <w:rPr>
          <w:lang w:val="es-ES"/>
        </w:rPr>
        <w:t xml:space="preserve">O </w:t>
      </w:r>
      <w:r>
        <w:rPr>
          <w:lang w:val="es-ES"/>
        </w:rPr>
        <w:t>Altro</w:t>
      </w:r>
    </w:p>
    <w:p w14:paraId="449FD8B2" w14:textId="77777777" w:rsidR="004A2542" w:rsidRPr="009526F5" w:rsidRDefault="004A2542" w:rsidP="004A2542">
      <w:pPr>
        <w:rPr>
          <w:b/>
          <w:lang w:val="es-ES"/>
        </w:rPr>
      </w:pPr>
    </w:p>
    <w:p w14:paraId="4348EB79" w14:textId="32AA62DF" w:rsidR="004A2542" w:rsidRPr="009526F5" w:rsidRDefault="00CF1A18" w:rsidP="004A2542">
      <w:pPr>
        <w:rPr>
          <w:b/>
          <w:lang w:val="es-ES"/>
        </w:rPr>
      </w:pPr>
      <w:r>
        <w:rPr>
          <w:b/>
          <w:lang w:val="es-ES"/>
        </w:rPr>
        <w:t>Le competenze e conoscenze dell’autore dei contenuti emergono e sono descritte in modo chiaro?</w:t>
      </w:r>
    </w:p>
    <w:p w14:paraId="5F7E4D62" w14:textId="06EABD41" w:rsidR="004A2542" w:rsidRPr="009526F5" w:rsidRDefault="004A2542" w:rsidP="004A2542">
      <w:pPr>
        <w:rPr>
          <w:bCs/>
          <w:lang w:val="es-ES"/>
        </w:rPr>
      </w:pPr>
      <w:r w:rsidRPr="009526F5">
        <w:rPr>
          <w:bCs/>
          <w:lang w:val="es-ES"/>
        </w:rPr>
        <w:t>O S</w:t>
      </w:r>
      <w:r w:rsidR="00CF1A18">
        <w:rPr>
          <w:bCs/>
          <w:lang w:val="es-ES"/>
        </w:rPr>
        <w:t>i</w:t>
      </w:r>
    </w:p>
    <w:p w14:paraId="0B6B8CEF" w14:textId="77777777" w:rsidR="004A2542" w:rsidRPr="009526F5" w:rsidRDefault="004A2542" w:rsidP="004A2542">
      <w:pPr>
        <w:rPr>
          <w:bCs/>
          <w:lang w:val="es-ES"/>
        </w:rPr>
      </w:pPr>
      <w:r w:rsidRPr="009526F5">
        <w:rPr>
          <w:bCs/>
          <w:lang w:val="es-ES"/>
        </w:rPr>
        <w:t>O No</w:t>
      </w:r>
    </w:p>
    <w:p w14:paraId="380A689E" w14:textId="77777777" w:rsidR="004A2542" w:rsidRPr="009526F5" w:rsidRDefault="004A2542" w:rsidP="004A2542">
      <w:pPr>
        <w:rPr>
          <w:b/>
          <w:lang w:val="es-ES"/>
        </w:rPr>
      </w:pPr>
    </w:p>
    <w:p w14:paraId="025C4D4B" w14:textId="438C660B" w:rsidR="004A2542" w:rsidRPr="009526F5" w:rsidRDefault="00CF1A18" w:rsidP="004A2542">
      <w:pPr>
        <w:rPr>
          <w:b/>
          <w:lang w:val="es-ES"/>
        </w:rPr>
      </w:pPr>
      <w:r>
        <w:rPr>
          <w:b/>
          <w:lang w:val="es-ES"/>
        </w:rPr>
        <w:t>Ritenete che attraverso questo strumento si veicolino informazioni oggettive</w:t>
      </w:r>
      <w:r w:rsidR="004A2542" w:rsidRPr="009526F5">
        <w:rPr>
          <w:b/>
          <w:lang w:val="es-ES"/>
        </w:rPr>
        <w:t>?</w:t>
      </w:r>
    </w:p>
    <w:p w14:paraId="2A0DEC32" w14:textId="553733DF" w:rsidR="004A2542" w:rsidRPr="009526F5" w:rsidRDefault="004A2542" w:rsidP="004A2542">
      <w:pPr>
        <w:rPr>
          <w:bCs/>
          <w:lang w:val="es-ES"/>
        </w:rPr>
      </w:pPr>
      <w:r w:rsidRPr="009526F5">
        <w:rPr>
          <w:bCs/>
          <w:lang w:val="es-ES"/>
        </w:rPr>
        <w:t>O S</w:t>
      </w:r>
      <w:r w:rsidR="00CF1A18">
        <w:rPr>
          <w:bCs/>
          <w:lang w:val="es-ES"/>
        </w:rPr>
        <w:t>i, le informazioni sono espresse in un linguaggio chiaro e preciso</w:t>
      </w:r>
    </w:p>
    <w:p w14:paraId="732B0B9C" w14:textId="30E12F18" w:rsidR="004A2542" w:rsidRPr="009526F5" w:rsidRDefault="004A2542" w:rsidP="004A2542">
      <w:pPr>
        <w:rPr>
          <w:bCs/>
          <w:lang w:val="es-ES"/>
        </w:rPr>
      </w:pPr>
      <w:r w:rsidRPr="009526F5">
        <w:rPr>
          <w:bCs/>
          <w:lang w:val="es-ES"/>
        </w:rPr>
        <w:t>O No, l</w:t>
      </w:r>
      <w:r w:rsidR="00CF1A18">
        <w:rPr>
          <w:bCs/>
          <w:lang w:val="es-ES"/>
        </w:rPr>
        <w:t>e informazioni fornite non sono obiettive, sono parziali e imprecise</w:t>
      </w:r>
    </w:p>
    <w:p w14:paraId="55696186" w14:textId="77777777" w:rsidR="004A2542" w:rsidRPr="009526F5" w:rsidRDefault="004A2542" w:rsidP="004A2542">
      <w:pPr>
        <w:rPr>
          <w:b/>
          <w:lang w:val="es-ES"/>
        </w:rPr>
      </w:pPr>
    </w:p>
    <w:p w14:paraId="10986954" w14:textId="3D7441A9" w:rsidR="004A2542" w:rsidRPr="009526F5" w:rsidRDefault="00CF1A18" w:rsidP="004A2542">
      <w:pPr>
        <w:rPr>
          <w:b/>
          <w:lang w:val="es-ES"/>
        </w:rPr>
      </w:pPr>
      <w:r>
        <w:rPr>
          <w:b/>
          <w:lang w:val="es-ES"/>
        </w:rPr>
        <w:lastRenderedPageBreak/>
        <w:t>E’ presente una dichiarazione di proprietà e paternità (</w:t>
      </w:r>
      <w:r w:rsidRPr="00CF1A18">
        <w:rPr>
          <w:b/>
          <w:i/>
          <w:lang w:val="es-ES"/>
        </w:rPr>
        <w:t>impressum</w:t>
      </w:r>
      <w:r>
        <w:rPr>
          <w:b/>
          <w:lang w:val="es-ES"/>
        </w:rPr>
        <w:t>)</w:t>
      </w:r>
      <w:r w:rsidR="004A2542" w:rsidRPr="009526F5">
        <w:rPr>
          <w:b/>
          <w:lang w:val="es-ES"/>
        </w:rPr>
        <w:t xml:space="preserve">?  </w:t>
      </w:r>
    </w:p>
    <w:p w14:paraId="420D86E5" w14:textId="7AE6A9FA" w:rsidR="004A2542" w:rsidRPr="009526F5" w:rsidRDefault="004A2542" w:rsidP="004A2542">
      <w:pPr>
        <w:rPr>
          <w:lang w:val="es-ES"/>
        </w:rPr>
      </w:pPr>
      <w:r w:rsidRPr="009526F5">
        <w:rPr>
          <w:lang w:val="es-ES"/>
        </w:rPr>
        <w:t xml:space="preserve">O </w:t>
      </w:r>
      <w:r w:rsidR="000934B9">
        <w:rPr>
          <w:lang w:val="es-ES"/>
        </w:rPr>
        <w:t>Si</w:t>
      </w:r>
      <w:r w:rsidR="000934B9" w:rsidRPr="000934B9">
        <w:rPr>
          <w:lang w:val="es-ES"/>
        </w:rPr>
        <w:t xml:space="preserve">, viene fornita una </w:t>
      </w:r>
      <w:r w:rsidR="000934B9">
        <w:rPr>
          <w:lang w:val="es-ES"/>
        </w:rPr>
        <w:t>dichiarazione</w:t>
      </w:r>
      <w:r w:rsidR="000934B9" w:rsidRPr="000934B9">
        <w:rPr>
          <w:lang w:val="es-ES"/>
        </w:rPr>
        <w:t xml:space="preserve"> completa, comprensiva di informazioni sulla protezione dei dat</w:t>
      </w:r>
      <w:r w:rsidR="000934B9">
        <w:rPr>
          <w:lang w:val="es-ES"/>
        </w:rPr>
        <w:t xml:space="preserve">i </w:t>
      </w:r>
    </w:p>
    <w:p w14:paraId="1BFCCEB1" w14:textId="0BE1926B" w:rsidR="004A2542" w:rsidRPr="009526F5" w:rsidRDefault="004A2542" w:rsidP="004A2542">
      <w:pPr>
        <w:rPr>
          <w:lang w:val="es-ES"/>
        </w:rPr>
      </w:pPr>
      <w:r w:rsidRPr="009526F5">
        <w:rPr>
          <w:lang w:val="es-ES"/>
        </w:rPr>
        <w:t xml:space="preserve">O no, </w:t>
      </w:r>
      <w:r w:rsidR="006A5E06">
        <w:rPr>
          <w:lang w:val="es-ES"/>
        </w:rPr>
        <w:t>la dichiarazione</w:t>
      </w:r>
      <w:r w:rsidR="00BD2EFF">
        <w:rPr>
          <w:lang w:val="es-ES"/>
        </w:rPr>
        <w:t xml:space="preserve"> diproprietà manca del tutto o è incompleta</w:t>
      </w:r>
      <w:r w:rsidR="006A5E06">
        <w:rPr>
          <w:lang w:val="es-ES"/>
        </w:rPr>
        <w:t xml:space="preserve"> </w:t>
      </w:r>
    </w:p>
    <w:p w14:paraId="4C922B6D" w14:textId="77777777" w:rsidR="004A2542" w:rsidRPr="009526F5" w:rsidRDefault="004A2542" w:rsidP="004A2542">
      <w:pPr>
        <w:rPr>
          <w:b/>
          <w:lang w:val="es-ES"/>
        </w:rPr>
      </w:pPr>
    </w:p>
    <w:p w14:paraId="1E98C73F" w14:textId="435C419B" w:rsidR="004A2542" w:rsidRPr="009526F5" w:rsidRDefault="00BD2EFF" w:rsidP="004A2542">
      <w:pPr>
        <w:rPr>
          <w:b/>
          <w:lang w:val="es-ES"/>
        </w:rPr>
      </w:pPr>
      <w:r>
        <w:rPr>
          <w:b/>
          <w:lang w:val="es-ES"/>
        </w:rPr>
        <w:t>La pagina web è aggiornata</w:t>
      </w:r>
      <w:r w:rsidR="004A2542" w:rsidRPr="009526F5">
        <w:rPr>
          <w:b/>
          <w:lang w:val="es-ES"/>
        </w:rPr>
        <w:t>?</w:t>
      </w:r>
    </w:p>
    <w:p w14:paraId="5201E95F" w14:textId="1E63AA3B" w:rsidR="00BD2EFF" w:rsidRPr="00BD2EFF" w:rsidRDefault="004A2542" w:rsidP="00BD2EFF">
      <w:pPr>
        <w:rPr>
          <w:lang w:val="es-ES"/>
        </w:rPr>
      </w:pPr>
      <w:r w:rsidRPr="009526F5">
        <w:rPr>
          <w:lang w:val="es-ES"/>
        </w:rPr>
        <w:t xml:space="preserve">O </w:t>
      </w:r>
      <w:r w:rsidR="00BD2EFF" w:rsidRPr="00BD2EFF">
        <w:rPr>
          <w:lang w:val="es-ES"/>
        </w:rPr>
        <w:t>Sì, c'è una data prevista per l'ultimo aggiornamento delle pagine</w:t>
      </w:r>
    </w:p>
    <w:p w14:paraId="075F9D50" w14:textId="2E62C671" w:rsidR="004A2542" w:rsidRPr="009526F5" w:rsidRDefault="00BD2EFF" w:rsidP="00BD2EFF">
      <w:pPr>
        <w:rPr>
          <w:lang w:val="es-ES"/>
        </w:rPr>
      </w:pPr>
      <w:r w:rsidRPr="00BD2EFF">
        <w:rPr>
          <w:lang w:val="es-ES"/>
        </w:rPr>
        <w:t>O No, lo strumento sembra obsoleto</w:t>
      </w:r>
    </w:p>
    <w:p w14:paraId="7A22B052" w14:textId="77777777" w:rsidR="004A2542" w:rsidRPr="009526F5" w:rsidRDefault="004A2542" w:rsidP="004A2542">
      <w:pPr>
        <w:rPr>
          <w:b/>
          <w:lang w:val="es-ES"/>
        </w:rPr>
      </w:pPr>
    </w:p>
    <w:p w14:paraId="1FD324B7" w14:textId="5561AE13" w:rsidR="004A2542" w:rsidRPr="009526F5" w:rsidRDefault="00BD2EFF" w:rsidP="004A2542">
      <w:pPr>
        <w:rPr>
          <w:b/>
          <w:lang w:val="es-ES"/>
        </w:rPr>
      </w:pPr>
      <w:r>
        <w:rPr>
          <w:b/>
          <w:lang w:val="es-ES"/>
        </w:rPr>
        <w:t>E’ presente una sezione con i dati di contatto?</w:t>
      </w:r>
    </w:p>
    <w:p w14:paraId="02343BC1" w14:textId="3FF475BA" w:rsidR="004A2542" w:rsidRPr="009526F5" w:rsidRDefault="004A2542" w:rsidP="004A2542">
      <w:pPr>
        <w:rPr>
          <w:lang w:val="es-ES"/>
        </w:rPr>
      </w:pPr>
      <w:r w:rsidRPr="009526F5">
        <w:rPr>
          <w:lang w:val="es-ES"/>
        </w:rPr>
        <w:t>O S</w:t>
      </w:r>
      <w:r w:rsidR="00BD2EFF">
        <w:rPr>
          <w:lang w:val="es-ES"/>
        </w:rPr>
        <w:t>i</w:t>
      </w:r>
    </w:p>
    <w:p w14:paraId="28E5023A" w14:textId="4B0DE30F" w:rsidR="004A2542" w:rsidRPr="009526F5" w:rsidRDefault="004A2542" w:rsidP="004A2542">
      <w:pPr>
        <w:rPr>
          <w:lang w:val="es-ES"/>
        </w:rPr>
      </w:pPr>
      <w:r w:rsidRPr="009526F5">
        <w:rPr>
          <w:lang w:val="es-ES"/>
        </w:rPr>
        <w:tab/>
        <w:t xml:space="preserve">O </w:t>
      </w:r>
      <w:r w:rsidR="00BD2EFF">
        <w:rPr>
          <w:lang w:val="es-ES"/>
        </w:rPr>
        <w:t>I dati sono facili da trovare</w:t>
      </w:r>
      <w:r w:rsidRPr="009526F5">
        <w:rPr>
          <w:lang w:val="es-ES"/>
        </w:rPr>
        <w:t>?</w:t>
      </w:r>
    </w:p>
    <w:p w14:paraId="74933DDE" w14:textId="56DF3139" w:rsidR="004A2542" w:rsidRPr="009526F5" w:rsidRDefault="004A2542" w:rsidP="004A2542">
      <w:pPr>
        <w:rPr>
          <w:lang w:val="es-ES"/>
        </w:rPr>
      </w:pPr>
      <w:r w:rsidRPr="009526F5">
        <w:rPr>
          <w:lang w:val="es-ES"/>
        </w:rPr>
        <w:tab/>
        <w:t xml:space="preserve">O </w:t>
      </w:r>
      <w:r w:rsidR="00BD2EFF">
        <w:rPr>
          <w:lang w:val="es-ES"/>
        </w:rPr>
        <w:t>Viene fornito il contatto di un  numero telefonico</w:t>
      </w:r>
      <w:r w:rsidRPr="009526F5">
        <w:rPr>
          <w:lang w:val="es-ES"/>
        </w:rPr>
        <w:t>?</w:t>
      </w:r>
    </w:p>
    <w:p w14:paraId="6236C117" w14:textId="77777777" w:rsidR="00BD2EFF" w:rsidRPr="00BD2EFF" w:rsidRDefault="004A2542" w:rsidP="00BD2EFF">
      <w:pPr>
        <w:ind w:firstLine="708"/>
        <w:rPr>
          <w:lang w:val="es-ES"/>
        </w:rPr>
      </w:pPr>
      <w:r w:rsidRPr="009526F5">
        <w:rPr>
          <w:lang w:val="es-ES"/>
        </w:rPr>
        <w:t>O</w:t>
      </w:r>
      <w:r w:rsidR="00BD2EFF">
        <w:rPr>
          <w:lang w:val="es-ES"/>
        </w:rPr>
        <w:t xml:space="preserve"> </w:t>
      </w:r>
      <w:r w:rsidR="00BD2EFF" w:rsidRPr="00BD2EFF">
        <w:rPr>
          <w:lang w:val="es-ES"/>
        </w:rPr>
        <w:t>Viene fornito un indirizzo postale di contatto?</w:t>
      </w:r>
    </w:p>
    <w:p w14:paraId="6B5D0565" w14:textId="77777777" w:rsidR="004A2542" w:rsidRPr="009526F5" w:rsidRDefault="004A2542" w:rsidP="004A2542">
      <w:pPr>
        <w:rPr>
          <w:lang w:val="es-ES"/>
        </w:rPr>
      </w:pPr>
      <w:r w:rsidRPr="009526F5">
        <w:rPr>
          <w:lang w:val="es-ES"/>
        </w:rPr>
        <w:t>O No</w:t>
      </w:r>
    </w:p>
    <w:p w14:paraId="6AA4D35F" w14:textId="77777777" w:rsidR="004A2542" w:rsidRPr="009526F5" w:rsidRDefault="004A2542" w:rsidP="004A2542">
      <w:pPr>
        <w:rPr>
          <w:b/>
          <w:lang w:val="es-ES"/>
        </w:rPr>
      </w:pPr>
    </w:p>
    <w:p w14:paraId="504DE211" w14:textId="7F2793F0" w:rsidR="004A2542" w:rsidRPr="009526F5" w:rsidRDefault="00BD2EFF" w:rsidP="004A2542">
      <w:pPr>
        <w:rPr>
          <w:b/>
          <w:lang w:val="es-ES"/>
        </w:rPr>
      </w:pPr>
      <w:r w:rsidRPr="00BD2EFF">
        <w:rPr>
          <w:b/>
          <w:lang w:val="es-ES"/>
        </w:rPr>
        <w:t xml:space="preserve">Le fonti dei contenuti sono identificate e </w:t>
      </w:r>
      <w:r>
        <w:rPr>
          <w:b/>
          <w:lang w:val="es-ES"/>
        </w:rPr>
        <w:t xml:space="preserve">vi </w:t>
      </w:r>
      <w:r w:rsidRPr="00BD2EFF">
        <w:rPr>
          <w:b/>
          <w:lang w:val="es-ES"/>
        </w:rPr>
        <w:t>viene fornito l'accesso</w:t>
      </w:r>
      <w:r w:rsidR="004A2542" w:rsidRPr="009526F5">
        <w:rPr>
          <w:b/>
          <w:lang w:val="es-ES"/>
        </w:rPr>
        <w:t>?</w:t>
      </w:r>
    </w:p>
    <w:p w14:paraId="56E677FF" w14:textId="7D621A77" w:rsidR="004A2542" w:rsidRPr="009526F5" w:rsidRDefault="004A2542" w:rsidP="004A2542">
      <w:pPr>
        <w:rPr>
          <w:lang w:val="es-ES"/>
        </w:rPr>
      </w:pPr>
      <w:r w:rsidRPr="009526F5">
        <w:rPr>
          <w:lang w:val="es-ES"/>
        </w:rPr>
        <w:t>O S</w:t>
      </w:r>
      <w:r w:rsidR="00BD2EFF">
        <w:rPr>
          <w:lang w:val="es-ES"/>
        </w:rPr>
        <w:t>i</w:t>
      </w:r>
    </w:p>
    <w:p w14:paraId="73B8AB55" w14:textId="0B39B8F6" w:rsidR="00BD2EFF" w:rsidRDefault="004A2542" w:rsidP="004A2542">
      <w:pPr>
        <w:ind w:left="708"/>
        <w:rPr>
          <w:lang w:val="es-ES"/>
        </w:rPr>
      </w:pPr>
      <w:r w:rsidRPr="009526F5">
        <w:rPr>
          <w:lang w:val="es-ES"/>
        </w:rPr>
        <w:t xml:space="preserve">O </w:t>
      </w:r>
      <w:r w:rsidR="00BD2EFF">
        <w:rPr>
          <w:lang w:val="es-ES"/>
        </w:rPr>
        <w:t>attraverso collegamenti ipertestuali</w:t>
      </w:r>
    </w:p>
    <w:p w14:paraId="3CDFC1B7" w14:textId="27660782" w:rsidR="004A2542" w:rsidRPr="009526F5" w:rsidRDefault="004A2542" w:rsidP="004A2542">
      <w:pPr>
        <w:ind w:left="708"/>
        <w:rPr>
          <w:lang w:val="es-ES"/>
        </w:rPr>
      </w:pPr>
      <w:r w:rsidRPr="009526F5">
        <w:rPr>
          <w:lang w:val="es-ES"/>
        </w:rPr>
        <w:t xml:space="preserve">O </w:t>
      </w:r>
      <w:r w:rsidR="00BD2EFF">
        <w:rPr>
          <w:lang w:val="es-ES"/>
        </w:rPr>
        <w:t>attraverso dati di contatto</w:t>
      </w:r>
    </w:p>
    <w:p w14:paraId="6F1755FB" w14:textId="1681E20D" w:rsidR="004A2542" w:rsidRPr="009526F5" w:rsidRDefault="004A2542" w:rsidP="004A2542">
      <w:pPr>
        <w:ind w:left="708"/>
        <w:rPr>
          <w:lang w:val="es-ES"/>
        </w:rPr>
      </w:pPr>
      <w:r w:rsidRPr="009526F5">
        <w:rPr>
          <w:lang w:val="es-ES"/>
        </w:rPr>
        <w:t xml:space="preserve">O </w:t>
      </w:r>
      <w:r w:rsidR="00BD2EFF">
        <w:rPr>
          <w:lang w:val="es-ES"/>
        </w:rPr>
        <w:t>attraverso riferimenti sitografici o bibliografici</w:t>
      </w:r>
    </w:p>
    <w:p w14:paraId="6D4A697A" w14:textId="77777777" w:rsidR="004A2542" w:rsidRPr="009526F5" w:rsidRDefault="004A2542" w:rsidP="004A2542">
      <w:pPr>
        <w:rPr>
          <w:lang w:val="es-ES"/>
        </w:rPr>
      </w:pPr>
      <w:r w:rsidRPr="009526F5">
        <w:rPr>
          <w:lang w:val="es-ES"/>
        </w:rPr>
        <w:t>O No</w:t>
      </w:r>
    </w:p>
    <w:p w14:paraId="5ABD71B8" w14:textId="77777777" w:rsidR="004A2542" w:rsidRPr="009526F5" w:rsidRDefault="004A2542" w:rsidP="004A2542">
      <w:pPr>
        <w:rPr>
          <w:b/>
          <w:bCs/>
          <w:lang w:val="es-ES"/>
        </w:rPr>
      </w:pPr>
    </w:p>
    <w:p w14:paraId="30C0782F" w14:textId="641B942F" w:rsidR="004A2542" w:rsidRPr="009526F5" w:rsidRDefault="00BD2EFF" w:rsidP="004A2542">
      <w:pPr>
        <w:rPr>
          <w:b/>
          <w:bCs/>
          <w:lang w:val="es-ES"/>
        </w:rPr>
      </w:pPr>
      <w:r>
        <w:rPr>
          <w:b/>
          <w:bCs/>
          <w:lang w:val="es-ES"/>
        </w:rPr>
        <w:t>Il testo viene riprodotto senza errori?</w:t>
      </w:r>
    </w:p>
    <w:p w14:paraId="62CF82D5" w14:textId="4C8AECDD" w:rsidR="004A2542" w:rsidRPr="009526F5" w:rsidRDefault="004A2542" w:rsidP="004A2542">
      <w:pPr>
        <w:rPr>
          <w:bCs/>
          <w:lang w:val="es-ES"/>
        </w:rPr>
      </w:pPr>
      <w:r w:rsidRPr="009526F5">
        <w:rPr>
          <w:bCs/>
          <w:lang w:val="es-ES"/>
        </w:rPr>
        <w:t>O S</w:t>
      </w:r>
      <w:r w:rsidR="00BD2EFF">
        <w:rPr>
          <w:bCs/>
          <w:lang w:val="es-ES"/>
        </w:rPr>
        <w:t>i</w:t>
      </w:r>
    </w:p>
    <w:p w14:paraId="4DDB0476" w14:textId="77777777" w:rsidR="004A2542" w:rsidRPr="009526F5" w:rsidRDefault="004A2542" w:rsidP="004A2542">
      <w:pPr>
        <w:rPr>
          <w:bCs/>
          <w:lang w:val="es-ES"/>
        </w:rPr>
      </w:pPr>
      <w:r w:rsidRPr="009526F5">
        <w:rPr>
          <w:bCs/>
          <w:lang w:val="es-ES"/>
        </w:rPr>
        <w:t>O No</w:t>
      </w:r>
    </w:p>
    <w:p w14:paraId="66470FF6" w14:textId="06BCFAE0" w:rsidR="004A2542" w:rsidRPr="009526F5" w:rsidRDefault="004A2542" w:rsidP="004A2542">
      <w:pPr>
        <w:ind w:firstLine="708"/>
        <w:rPr>
          <w:bCs/>
          <w:lang w:val="es-ES"/>
        </w:rPr>
      </w:pPr>
      <w:r w:rsidRPr="009526F5">
        <w:rPr>
          <w:bCs/>
          <w:lang w:val="es-ES"/>
        </w:rPr>
        <w:t xml:space="preserve">O </w:t>
      </w:r>
      <w:r w:rsidR="00BD2EFF">
        <w:rPr>
          <w:bCs/>
          <w:lang w:val="es-ES"/>
        </w:rPr>
        <w:t>Il testo include molti errori ortografici</w:t>
      </w:r>
    </w:p>
    <w:p w14:paraId="4F3C3C30" w14:textId="3B6B3BD7" w:rsidR="004A2542" w:rsidRPr="009526F5" w:rsidRDefault="004A2542" w:rsidP="004A2542">
      <w:pPr>
        <w:ind w:firstLine="708"/>
        <w:rPr>
          <w:bCs/>
          <w:lang w:val="es-ES"/>
        </w:rPr>
      </w:pPr>
      <w:r w:rsidRPr="009526F5">
        <w:rPr>
          <w:bCs/>
          <w:lang w:val="es-ES"/>
        </w:rPr>
        <w:t xml:space="preserve">O </w:t>
      </w:r>
      <w:r w:rsidR="00BD2EFF">
        <w:rPr>
          <w:bCs/>
          <w:lang w:val="es-ES"/>
        </w:rPr>
        <w:t>Il testo include molte forme espressive che non conosco</w:t>
      </w:r>
    </w:p>
    <w:p w14:paraId="54DDE5E3" w14:textId="22D4E4FE" w:rsidR="004A2542" w:rsidRPr="009526F5" w:rsidRDefault="004A2542" w:rsidP="004A2542">
      <w:pPr>
        <w:ind w:firstLine="708"/>
        <w:rPr>
          <w:bCs/>
          <w:lang w:val="es-ES"/>
        </w:rPr>
      </w:pPr>
      <w:r w:rsidRPr="009526F5">
        <w:rPr>
          <w:bCs/>
          <w:lang w:val="es-ES"/>
        </w:rPr>
        <w:t xml:space="preserve">O </w:t>
      </w:r>
      <w:r w:rsidR="00BD2EFF">
        <w:rPr>
          <w:bCs/>
          <w:lang w:val="es-ES"/>
        </w:rPr>
        <w:t>Il testo risulta difficile da comprendere</w:t>
      </w:r>
    </w:p>
    <w:p w14:paraId="5FC9173F" w14:textId="77777777" w:rsidR="004A2542" w:rsidRPr="009526F5" w:rsidRDefault="004A2542" w:rsidP="004A2542">
      <w:pPr>
        <w:rPr>
          <w:b/>
          <w:bCs/>
          <w:lang w:val="es-ES"/>
        </w:rPr>
      </w:pPr>
    </w:p>
    <w:p w14:paraId="408DA74D" w14:textId="5AA00270" w:rsidR="004A2542" w:rsidRPr="009526F5" w:rsidRDefault="00BD2EFF" w:rsidP="004A2542">
      <w:pPr>
        <w:rPr>
          <w:b/>
          <w:bCs/>
          <w:lang w:val="es-ES"/>
        </w:rPr>
      </w:pPr>
      <w:r>
        <w:rPr>
          <w:b/>
          <w:bCs/>
          <w:lang w:val="es-ES"/>
        </w:rPr>
        <w:lastRenderedPageBreak/>
        <w:t>E’ presente pubblicità all’interno del sito web</w:t>
      </w:r>
      <w:r w:rsidR="004A2542" w:rsidRPr="009526F5">
        <w:rPr>
          <w:b/>
          <w:bCs/>
          <w:lang w:val="es-ES"/>
        </w:rPr>
        <w:t>?</w:t>
      </w:r>
    </w:p>
    <w:p w14:paraId="1557FF87" w14:textId="21713FB3" w:rsidR="004A2542" w:rsidRPr="009526F5" w:rsidRDefault="004A2542" w:rsidP="004A2542">
      <w:pPr>
        <w:rPr>
          <w:bCs/>
          <w:lang w:val="es-ES"/>
        </w:rPr>
      </w:pPr>
      <w:r w:rsidRPr="009526F5">
        <w:rPr>
          <w:bCs/>
          <w:lang w:val="es-ES"/>
        </w:rPr>
        <w:t>O S</w:t>
      </w:r>
      <w:r w:rsidR="00BD2EFF">
        <w:rPr>
          <w:bCs/>
          <w:lang w:val="es-ES"/>
        </w:rPr>
        <w:t>i</w:t>
      </w:r>
    </w:p>
    <w:p w14:paraId="6BF2AD9D" w14:textId="57B4C40E" w:rsidR="004A2542" w:rsidRPr="009526F5" w:rsidRDefault="004A2542" w:rsidP="004A2542">
      <w:pPr>
        <w:ind w:left="708"/>
        <w:rPr>
          <w:bCs/>
          <w:lang w:val="es-ES"/>
        </w:rPr>
      </w:pPr>
      <w:r w:rsidRPr="009526F5">
        <w:rPr>
          <w:bCs/>
          <w:lang w:val="es-ES"/>
        </w:rPr>
        <w:t xml:space="preserve">O </w:t>
      </w:r>
      <w:r w:rsidR="00BD2EFF">
        <w:rPr>
          <w:bCs/>
          <w:lang w:val="es-ES"/>
        </w:rPr>
        <w:t>Gli annunci sono legati ai contenuti del sito</w:t>
      </w:r>
    </w:p>
    <w:p w14:paraId="57FB5C7D" w14:textId="01F507F2" w:rsidR="004A2542" w:rsidRPr="009526F5" w:rsidRDefault="004A2542" w:rsidP="004A2542">
      <w:pPr>
        <w:ind w:left="708"/>
        <w:rPr>
          <w:bCs/>
          <w:lang w:val="es-ES"/>
        </w:rPr>
      </w:pPr>
      <w:r w:rsidRPr="009526F5">
        <w:rPr>
          <w:bCs/>
          <w:lang w:val="es-ES"/>
        </w:rPr>
        <w:t xml:space="preserve">O </w:t>
      </w:r>
      <w:r w:rsidR="00BD2EFF">
        <w:rPr>
          <w:bCs/>
          <w:lang w:val="es-ES"/>
        </w:rPr>
        <w:t>Gli annunci sono aleatori e non hanno alcun legame con i contenuti del sito</w:t>
      </w:r>
    </w:p>
    <w:p w14:paraId="61181C5F" w14:textId="26CFB7AD" w:rsidR="004A2542" w:rsidRPr="009526F5" w:rsidRDefault="004A2542" w:rsidP="004A2542">
      <w:pPr>
        <w:ind w:left="708"/>
        <w:rPr>
          <w:bCs/>
          <w:lang w:val="es-ES"/>
        </w:rPr>
      </w:pPr>
      <w:r w:rsidRPr="009526F5">
        <w:rPr>
          <w:bCs/>
          <w:lang w:val="es-ES"/>
        </w:rPr>
        <w:t xml:space="preserve">O </w:t>
      </w:r>
      <w:r w:rsidR="00BD2EFF">
        <w:rPr>
          <w:bCs/>
          <w:lang w:val="es-ES"/>
        </w:rPr>
        <w:t>Ritengo ci siano annunci “occulti” all’interno del sito</w:t>
      </w:r>
    </w:p>
    <w:p w14:paraId="7505571A" w14:textId="77777777" w:rsidR="004A2542" w:rsidRPr="009526F5" w:rsidRDefault="004A2542" w:rsidP="004A2542">
      <w:pPr>
        <w:rPr>
          <w:bCs/>
          <w:lang w:val="es-ES"/>
        </w:rPr>
      </w:pPr>
      <w:r w:rsidRPr="009526F5">
        <w:rPr>
          <w:bCs/>
          <w:lang w:val="es-ES"/>
        </w:rPr>
        <w:t>O No</w:t>
      </w:r>
    </w:p>
    <w:p w14:paraId="68EB848B" w14:textId="77777777" w:rsidR="004A2542" w:rsidRPr="009526F5" w:rsidRDefault="004A2542" w:rsidP="004A2542">
      <w:pPr>
        <w:rPr>
          <w:b/>
          <w:bCs/>
          <w:lang w:val="es-ES"/>
        </w:rPr>
      </w:pPr>
    </w:p>
    <w:p w14:paraId="2E48AB54" w14:textId="7A9BB10B" w:rsidR="004A2542" w:rsidRPr="009526F5" w:rsidRDefault="00BD2EFF" w:rsidP="004A2542">
      <w:pPr>
        <w:rPr>
          <w:b/>
          <w:bCs/>
          <w:lang w:val="es-ES"/>
        </w:rPr>
      </w:pPr>
      <w:r w:rsidRPr="00BD2EFF">
        <w:rPr>
          <w:b/>
          <w:bCs/>
          <w:lang w:val="es-ES"/>
        </w:rPr>
        <w:t xml:space="preserve">Il design </w:t>
      </w:r>
      <w:r>
        <w:rPr>
          <w:b/>
          <w:bCs/>
          <w:lang w:val="es-ES"/>
        </w:rPr>
        <w:t xml:space="preserve">del sito </w:t>
      </w:r>
      <w:r w:rsidRPr="00BD2EFF">
        <w:rPr>
          <w:b/>
          <w:bCs/>
          <w:lang w:val="es-ES"/>
        </w:rPr>
        <w:t>e la guida per l'utente sono facili da seguire?</w:t>
      </w:r>
    </w:p>
    <w:p w14:paraId="34E17F65" w14:textId="609CA135" w:rsidR="004A2542" w:rsidRPr="009526F5" w:rsidRDefault="004A2542" w:rsidP="004A2542">
      <w:pPr>
        <w:rPr>
          <w:bCs/>
          <w:lang w:val="es-ES"/>
        </w:rPr>
      </w:pPr>
      <w:r w:rsidRPr="009526F5">
        <w:rPr>
          <w:bCs/>
          <w:lang w:val="es-ES"/>
        </w:rPr>
        <w:t>O S</w:t>
      </w:r>
      <w:r w:rsidR="00BD2EFF">
        <w:rPr>
          <w:bCs/>
          <w:lang w:val="es-ES"/>
        </w:rPr>
        <w:t>i</w:t>
      </w:r>
    </w:p>
    <w:p w14:paraId="49E12347" w14:textId="77777777" w:rsidR="004A2542" w:rsidRPr="009526F5" w:rsidRDefault="004A2542" w:rsidP="004A2542">
      <w:pPr>
        <w:rPr>
          <w:bCs/>
          <w:lang w:val="es-ES"/>
        </w:rPr>
      </w:pPr>
      <w:r w:rsidRPr="009526F5">
        <w:rPr>
          <w:bCs/>
          <w:lang w:val="es-ES"/>
        </w:rPr>
        <w:t>O No</w:t>
      </w:r>
    </w:p>
    <w:p w14:paraId="5D132F9C" w14:textId="77777777" w:rsidR="004A2542" w:rsidRPr="009526F5" w:rsidRDefault="004A2542" w:rsidP="004A2542">
      <w:pPr>
        <w:rPr>
          <w:b/>
          <w:bCs/>
          <w:lang w:val="es-ES"/>
        </w:rPr>
      </w:pPr>
    </w:p>
    <w:p w14:paraId="44166530" w14:textId="580BDCBF" w:rsidR="004A2542" w:rsidRPr="009526F5" w:rsidRDefault="00BD2EFF" w:rsidP="004A2542">
      <w:pPr>
        <w:rPr>
          <w:b/>
          <w:bCs/>
          <w:lang w:val="es-ES"/>
        </w:rPr>
      </w:pPr>
      <w:r w:rsidRPr="00BD2EFF">
        <w:rPr>
          <w:b/>
          <w:bCs/>
          <w:lang w:val="es-ES"/>
        </w:rPr>
        <w:t>L'indirizzo del sito web ha un protocollo di trasferimento ipertestuale (http)?</w:t>
      </w:r>
    </w:p>
    <w:p w14:paraId="2A34C365" w14:textId="28F7B246" w:rsidR="004A2542" w:rsidRPr="009526F5" w:rsidRDefault="004A2542" w:rsidP="004A2542">
      <w:pPr>
        <w:rPr>
          <w:bCs/>
          <w:lang w:val="es-ES"/>
        </w:rPr>
      </w:pPr>
      <w:r w:rsidRPr="009526F5">
        <w:rPr>
          <w:bCs/>
          <w:lang w:val="es-ES"/>
        </w:rPr>
        <w:t>O S</w:t>
      </w:r>
      <w:r w:rsidR="00BD2EFF">
        <w:rPr>
          <w:bCs/>
          <w:lang w:val="es-ES"/>
        </w:rPr>
        <w:t>i</w:t>
      </w:r>
    </w:p>
    <w:p w14:paraId="4538D52E" w14:textId="77777777" w:rsidR="004A2542" w:rsidRPr="009526F5" w:rsidRDefault="004A2542" w:rsidP="004A2542">
      <w:pPr>
        <w:rPr>
          <w:bCs/>
          <w:lang w:val="es-ES"/>
        </w:rPr>
      </w:pPr>
      <w:r w:rsidRPr="009526F5">
        <w:rPr>
          <w:bCs/>
          <w:lang w:val="es-ES"/>
        </w:rPr>
        <w:t>O No</w:t>
      </w:r>
    </w:p>
    <w:p w14:paraId="3057173C" w14:textId="77777777" w:rsidR="004A2542" w:rsidRPr="009526F5" w:rsidRDefault="004A2542" w:rsidP="004A2542">
      <w:pPr>
        <w:rPr>
          <w:b/>
          <w:bCs/>
          <w:lang w:val="es-ES"/>
        </w:rPr>
      </w:pPr>
    </w:p>
    <w:p w14:paraId="18232441" w14:textId="380799C8" w:rsidR="004A2542" w:rsidRPr="009526F5" w:rsidRDefault="00BD2EFF" w:rsidP="004A2542">
      <w:pPr>
        <w:rPr>
          <w:b/>
          <w:bCs/>
          <w:lang w:val="es-ES"/>
        </w:rPr>
      </w:pPr>
      <w:r w:rsidRPr="00BD2EFF">
        <w:rPr>
          <w:b/>
          <w:bCs/>
          <w:lang w:val="es-ES"/>
        </w:rPr>
        <w:t>Il dominio sotto il quale si accede alla pagina è rintracciabile?</w:t>
      </w:r>
    </w:p>
    <w:p w14:paraId="173281B8" w14:textId="171695AE" w:rsidR="004A2542" w:rsidRPr="009526F5" w:rsidRDefault="004A2542" w:rsidP="004A2542">
      <w:pPr>
        <w:rPr>
          <w:bCs/>
          <w:lang w:val="es-ES"/>
        </w:rPr>
      </w:pPr>
      <w:r w:rsidRPr="009526F5">
        <w:rPr>
          <w:bCs/>
          <w:lang w:val="es-ES"/>
        </w:rPr>
        <w:t>O S</w:t>
      </w:r>
      <w:r w:rsidR="00BD2EFF">
        <w:rPr>
          <w:bCs/>
          <w:lang w:val="es-ES"/>
        </w:rPr>
        <w:t>i</w:t>
      </w:r>
    </w:p>
    <w:p w14:paraId="07A73ADA" w14:textId="77777777" w:rsidR="004A2542" w:rsidRPr="009526F5" w:rsidRDefault="004A2542" w:rsidP="004A2542">
      <w:pPr>
        <w:rPr>
          <w:bCs/>
          <w:lang w:val="es-ES"/>
        </w:rPr>
      </w:pPr>
      <w:r w:rsidRPr="009526F5">
        <w:rPr>
          <w:bCs/>
          <w:lang w:val="es-ES"/>
        </w:rPr>
        <w:t>O No</w:t>
      </w:r>
    </w:p>
    <w:p w14:paraId="6D4BB494" w14:textId="09DFF379" w:rsidR="007C164C" w:rsidRPr="007C164C" w:rsidRDefault="004A2542" w:rsidP="007C164C">
      <w:pPr>
        <w:ind w:firstLine="708"/>
        <w:rPr>
          <w:bCs/>
          <w:lang w:val="es-ES"/>
        </w:rPr>
      </w:pPr>
      <w:r w:rsidRPr="009526F5">
        <w:rPr>
          <w:bCs/>
          <w:lang w:val="es-ES"/>
        </w:rPr>
        <w:t xml:space="preserve">O </w:t>
      </w:r>
      <w:r w:rsidR="007C164C" w:rsidRPr="007C164C">
        <w:rPr>
          <w:bCs/>
          <w:lang w:val="es-ES"/>
        </w:rPr>
        <w:t>Il dominio presenta molti trattini</w:t>
      </w:r>
      <w:r w:rsidR="007C164C">
        <w:rPr>
          <w:bCs/>
          <w:lang w:val="es-ES"/>
        </w:rPr>
        <w:t xml:space="preserve"> o segni inusuali al suo interno</w:t>
      </w:r>
    </w:p>
    <w:p w14:paraId="73AEB3EC" w14:textId="214FD8AE" w:rsidR="004A2542" w:rsidRPr="009526F5" w:rsidRDefault="007C164C" w:rsidP="007C164C">
      <w:pPr>
        <w:ind w:firstLine="708"/>
        <w:rPr>
          <w:bCs/>
          <w:lang w:val="es-ES"/>
        </w:rPr>
      </w:pPr>
      <w:r w:rsidRPr="007C164C">
        <w:rPr>
          <w:bCs/>
          <w:lang w:val="es-ES"/>
        </w:rPr>
        <w:t>O Il dominio sembra familiare, ma il contenuto non è collegato al nome</w:t>
      </w:r>
    </w:p>
    <w:p w14:paraId="10395BE0" w14:textId="77777777" w:rsidR="004A2542" w:rsidRPr="009526F5" w:rsidRDefault="004A2542" w:rsidP="004A2542">
      <w:pPr>
        <w:rPr>
          <w:lang w:val="es-ES"/>
        </w:rPr>
      </w:pPr>
    </w:p>
    <w:p w14:paraId="03864CA9" w14:textId="1CFD25A8" w:rsidR="004A2542" w:rsidRDefault="007C164C" w:rsidP="004A2542">
      <w:pPr>
        <w:rPr>
          <w:b/>
        </w:rPr>
      </w:pPr>
      <w:r w:rsidRPr="007C164C">
        <w:rPr>
          <w:b/>
          <w:lang w:val="es-ES"/>
        </w:rPr>
        <w:t>Vi fidereste di questo strumento di salute digitale? Riassumete qui la vostra valutazione:</w:t>
      </w:r>
    </w:p>
    <w:tbl>
      <w:tblPr>
        <w:tblStyle w:val="Grigliatabella"/>
        <w:tblW w:w="0" w:type="auto"/>
        <w:tblLook w:val="04A0" w:firstRow="1" w:lastRow="0" w:firstColumn="1" w:lastColumn="0" w:noHBand="0" w:noVBand="1"/>
      </w:tblPr>
      <w:tblGrid>
        <w:gridCol w:w="8494"/>
      </w:tblGrid>
      <w:tr w:rsidR="004A2542" w14:paraId="488F2994" w14:textId="77777777" w:rsidTr="00E45E3E">
        <w:tc>
          <w:tcPr>
            <w:tcW w:w="9062" w:type="dxa"/>
          </w:tcPr>
          <w:p w14:paraId="5237B048" w14:textId="77777777" w:rsidR="004A2542" w:rsidRDefault="004A2542" w:rsidP="00E45E3E">
            <w:pPr>
              <w:rPr>
                <w:lang w:val="en-GB"/>
              </w:rPr>
            </w:pPr>
          </w:p>
          <w:p w14:paraId="3D729F89" w14:textId="77777777" w:rsidR="004A2542" w:rsidRDefault="004A2542" w:rsidP="00E45E3E">
            <w:pPr>
              <w:rPr>
                <w:lang w:val="en-GB"/>
              </w:rPr>
            </w:pPr>
          </w:p>
          <w:p w14:paraId="715F1B64" w14:textId="77777777" w:rsidR="004A2542" w:rsidRDefault="004A2542" w:rsidP="00E45E3E">
            <w:pPr>
              <w:rPr>
                <w:lang w:val="en-GB"/>
              </w:rPr>
            </w:pPr>
          </w:p>
          <w:p w14:paraId="68AAB640" w14:textId="77777777" w:rsidR="004A2542" w:rsidRDefault="004A2542" w:rsidP="00E45E3E">
            <w:pPr>
              <w:rPr>
                <w:lang w:val="en-GB"/>
              </w:rPr>
            </w:pPr>
          </w:p>
          <w:p w14:paraId="781E96E1" w14:textId="77777777" w:rsidR="004A2542" w:rsidRDefault="004A2542" w:rsidP="00E45E3E">
            <w:pPr>
              <w:rPr>
                <w:lang w:val="en-GB"/>
              </w:rPr>
            </w:pPr>
          </w:p>
        </w:tc>
      </w:tr>
    </w:tbl>
    <w:p w14:paraId="10D943CF" w14:textId="77777777" w:rsidR="00B95C8A" w:rsidRPr="003417F4" w:rsidRDefault="00B95C8A" w:rsidP="00B95C8A">
      <w:pPr>
        <w:rPr>
          <w:lang w:val="es-ES"/>
        </w:rPr>
      </w:pPr>
    </w:p>
    <w:p w14:paraId="7A0B19F0" w14:textId="77777777" w:rsidR="00DC57E3" w:rsidRPr="003417F4" w:rsidRDefault="00DC57E3" w:rsidP="00B95C8A">
      <w:pPr>
        <w:jc w:val="center"/>
        <w:rPr>
          <w:lang w:val="es-ES"/>
        </w:rPr>
      </w:pPr>
    </w:p>
    <w:sectPr w:rsidR="00DC57E3" w:rsidRPr="003417F4" w:rsidSect="00B95C8A">
      <w:headerReference w:type="default" r:id="rId23"/>
      <w:footerReference w:type="default" r:id="rId24"/>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23390" w14:textId="77777777" w:rsidR="00F57A00" w:rsidRDefault="00F57A00" w:rsidP="00B95C8A">
      <w:pPr>
        <w:spacing w:after="0" w:line="240" w:lineRule="auto"/>
      </w:pPr>
      <w:r>
        <w:separator/>
      </w:r>
    </w:p>
  </w:endnote>
  <w:endnote w:type="continuationSeparator" w:id="0">
    <w:p w14:paraId="2DA9AAD7" w14:textId="77777777" w:rsidR="00F57A00" w:rsidRDefault="00F57A00"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346D" w14:textId="77777777" w:rsidR="00722FD3" w:rsidRDefault="003417F4">
    <w:pPr>
      <w:pStyle w:val="Pidipagina"/>
      <w:jc w:val="center"/>
      <w:rPr>
        <w:sz w:val="16"/>
      </w:rPr>
    </w:pPr>
    <w:r w:rsidRPr="006F0439">
      <w:rPr>
        <w:sz w:val="16"/>
      </w:rPr>
      <w:t>Contrato nº 2020-1-DE02-KA204-007679</w:t>
    </w:r>
  </w:p>
  <w:p w14:paraId="7507221F" w14:textId="77777777"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76E23" w14:textId="77777777" w:rsidR="00F57A00" w:rsidRDefault="00F57A00" w:rsidP="00B95C8A">
      <w:pPr>
        <w:spacing w:after="0" w:line="240" w:lineRule="auto"/>
      </w:pPr>
      <w:r>
        <w:separator/>
      </w:r>
    </w:p>
  </w:footnote>
  <w:footnote w:type="continuationSeparator" w:id="0">
    <w:p w14:paraId="25C4AFC7" w14:textId="77777777" w:rsidR="00F57A00" w:rsidRDefault="00F57A00"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507D6" w14:textId="77777777" w:rsidR="00722FD3" w:rsidRDefault="003417F4">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934B9"/>
    <w:rsid w:val="000B7A5A"/>
    <w:rsid w:val="001E6FE1"/>
    <w:rsid w:val="002022CA"/>
    <w:rsid w:val="00210B64"/>
    <w:rsid w:val="002835AF"/>
    <w:rsid w:val="00301832"/>
    <w:rsid w:val="003417F4"/>
    <w:rsid w:val="003567ED"/>
    <w:rsid w:val="003D29FE"/>
    <w:rsid w:val="00484518"/>
    <w:rsid w:val="004A2542"/>
    <w:rsid w:val="00503271"/>
    <w:rsid w:val="005877DE"/>
    <w:rsid w:val="005A517C"/>
    <w:rsid w:val="006247E0"/>
    <w:rsid w:val="006A19D6"/>
    <w:rsid w:val="006A5E06"/>
    <w:rsid w:val="006D35A7"/>
    <w:rsid w:val="00722FD3"/>
    <w:rsid w:val="007C164C"/>
    <w:rsid w:val="00810D83"/>
    <w:rsid w:val="008775AC"/>
    <w:rsid w:val="008B7C41"/>
    <w:rsid w:val="00A1533D"/>
    <w:rsid w:val="00A307A7"/>
    <w:rsid w:val="00A87377"/>
    <w:rsid w:val="00B95C8A"/>
    <w:rsid w:val="00BD2EFF"/>
    <w:rsid w:val="00CF1A18"/>
    <w:rsid w:val="00D31DE7"/>
    <w:rsid w:val="00DB6B18"/>
    <w:rsid w:val="00DC57E3"/>
    <w:rsid w:val="00DD61D3"/>
    <w:rsid w:val="00DE1514"/>
    <w:rsid w:val="00DE60BF"/>
    <w:rsid w:val="00E8298C"/>
    <w:rsid w:val="00F4356C"/>
    <w:rsid w:val="00F57A00"/>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A55C0"/>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DB6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2.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C2151B-A0EE-4036-A96E-7457EAD1E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55</Words>
  <Characters>3170</Characters>
  <Application>Microsoft Office Word</Application>
  <DocSecurity>0</DocSecurity>
  <Lines>26</Lines>
  <Paragraphs>7</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ocId:0876B7D185D6DAB0C74556EA7A2166A8</cp:keywords>
  <dc:description/>
  <cp:lastModifiedBy>Josemar Alejandro Jimenez</cp:lastModifiedBy>
  <cp:revision>2</cp:revision>
  <dcterms:created xsi:type="dcterms:W3CDTF">2023-01-10T11:11:00Z</dcterms:created>
  <dcterms:modified xsi:type="dcterms:W3CDTF">2023-01-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